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Fonts w:ascii="Segoe Print" w:hAnsi="Segoe Print" w:eastAsia="Segoe Print"/>
          <w:sz w:val="18"/>
        </w:rPr>
        <w:t xml:space="preserve">0824_pychology-and_conversation</w:t>
      </w:r>
    </w:p>
    <w:p>
      <w:pPr>
        <w:pStyle w:val="BodyText"/>
      </w:pPr>
      <w:r>
        <w:rPr>
          <w:rFonts w:ascii="Segoe Print" w:hAnsi="Segoe Print" w:eastAsia="Segoe Print"/>
          <w:sz w:val="18"/>
        </w:rPr>
        <w:t xml:space="preserve">0824_pychology-and_conversation</w:t>
      </w:r>
    </w:p>
    <w:bookmarkStart w:id="20" w:name="Xbdef84f832381ce989943a5841221915d732730"/>
    <w:p>
      <w:pPr>
        <w:pStyle w:val="Heading2"/>
      </w:pPr>
      <w:r>
        <w:rPr>
          <w:rFonts w:ascii="Segoe Print" w:hAnsi="Segoe Print" w:eastAsia="Segoe Print"/>
          <w:sz w:val="18"/>
        </w:rPr>
        <w:t xml:space="preserve">Conversation 1: The Role of Self-Improvement in Mental Health</w:t>
      </w:r>
    </w:p>
    <w:p>
      <w:pPr>
        <w:pStyle w:val="FirstParagraph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I’ve been thinking a lot about how crucial self-improvement is for mental health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Absolutely! It’s all about building resilience, right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Exactly! We should focus on progress rather than getting caught up in external validation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I agree, but it feels tough sometimes when I don’t see immediate result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I get that. It’s like planting a seed; you have to give it time to grow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Well said! But, honestly, there are days when I feel discouraged. How do you cope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Whenever I hit a wall, I remind myself that each effort counts, even the smallest one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That’s a good point. Maybe I need to shift my perspective on failure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Totally! Every setback is just a setup for a comeback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You make it sound so simple! But what about when it feels overwhelming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True, it can be daunting. Sometimes, just taking a break helps to regain perspective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Yeah, but I also wonder if I should be pushing through those tough moment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Balance is key! Pushing through can be beneficial, but rest is equally important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That makes sense. I’ll try to remember that next time I feel stuck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Glad to hear that! Just keep reminding yourself, progress is a journey, not a race.</w:t>
      </w:r>
    </w:p>
    <w:bookmarkEnd w:id="20"/>
    <w:bookmarkStart w:id="21" w:name="X50113d5015bf56bff4846b8f0612a4b74d04047"/>
    <w:p>
      <w:pPr>
        <w:pStyle w:val="Heading2"/>
      </w:pPr>
      <w:r>
        <w:rPr>
          <w:rFonts w:ascii="Segoe Print" w:hAnsi="Segoe Print" w:eastAsia="Segoe Print"/>
          <w:sz w:val="18"/>
        </w:rPr>
        <w:t xml:space="preserve">Conversation 2: Emotional Detachment and Personal Growth</w:t>
      </w:r>
    </w:p>
    <w:p>
      <w:pPr>
        <w:pStyle w:val="FirstParagraph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Have you noticed how often we let outside influences derail our progress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That’s so true! It can feel like a whirlwind of distractions sometime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Right? At the end of the day, external factors shouldn’t dictate how we feel about our growth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I see your point, but isn’t it natural to want recognition from others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Sure, seeking validation is human, but it can lead to a cycle of dependency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That’s a bit harsh, don’t you think? I mean, support from friends matter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Of course! I just think it’s vital to anchor our self-worth internally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Hmm, I can appreciate that. But what about those days you don’t feel happy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Even then, progress is possible. It’s not always about being elated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I suppose. But I also feel like the world won’t stop just because I’m having a bad day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Exactly! Life keeps rolling. That’s why personal accountability is crucial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Kind of a tough love approach, huh? But it does resonate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Sometimes tough love is what we need to push ourselves forward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I can agree with that! I’ll give this self-motivation thing another shot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Great! Just remember, every bit of effort counts, no matter the mood.</w:t>
      </w:r>
    </w:p>
    <w:bookmarkEnd w:id="21"/>
    <w:sectPr>
      <w:pgMar w:top="288" w:bottom="288" w:left="288" w:right="288"/>
      <w:cols w:num="2" w:equalWidth="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2T00:32:13Z</dcterms:created>
  <dcterms:modified xsi:type="dcterms:W3CDTF">2024-09-02T00:3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